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Canada</w:t>
      </w:r>
      <w:r>
        <w:t xml:space="preserve"> </w:t>
      </w:r>
      <w:r>
        <w:t xml:space="preserve">Toronto</w:t>
      </w:r>
    </w:p>
    <w:bookmarkStart w:id="20" w:name="X8bcf2239106cb6dda6c9ee841d119caba432434"/>
    <w:p>
      <w:pPr>
        <w:pStyle w:val="Heading1"/>
      </w:pPr>
      <w:r>
        <w:t xml:space="preserve">Cover Letter for Chef Position in Canada Toronto</w:t>
      </w:r>
    </w:p>
    <w:bookmarkEnd w:id="20"/>
    <w:p>
      <w:pPr>
        <w:pStyle w:val="FirstParagraph"/>
      </w:pPr>
      <w:r>
        <w:t xml:space="preserve">Dear Hiring Manager,</w:t>
      </w:r>
    </w:p>
    <w:p>
      <w:pPr>
        <w:pStyle w:val="BodyText"/>
      </w:pPr>
      <w:r>
        <w:t xml:space="preserve">I am writing to express my enthusiastic interest in the Chef position at your establishment in Canada Toronto. As a dedicated and passionate culinary professional with over [X years] of experience in the food industry, I am eager to contribute my skills, creativity, and commitment to excellence to your team. This Cover Letter outlines my qualifications, experiences, and vision for thriving as a Chef in Canada Toronto—a city renowned for its vibrant culinary scene and cultural diversity.</w:t>
      </w:r>
    </w:p>
    <w:p>
      <w:pPr>
        <w:pStyle w:val="BodyText"/>
      </w:pPr>
      <w:r>
        <w:t xml:space="preserve">As a Chef with a strong foundation in both traditional and contemporary cooking techniques, I have honed my craft across various cuisines, from fine dining to casual dining. My journey began [mention your first experience, e.g., "as an apprentice in a family-run restaurant"] where I developed an early appreciation for the art of balancing flavors and the importance of fresh, locally sourced ingredients. Over the years, I have worked in renowned kitchens across [mention locations if applicable], which has equipped me with a deep understanding of kitchen operations, menu development, and leadership.</w:t>
      </w:r>
    </w:p>
    <w:p>
      <w:pPr>
        <w:pStyle w:val="BodyText"/>
      </w:pPr>
      <w:r>
        <w:t xml:space="preserve">What sets me apart as a Chef is my ability to adapt to diverse culinary environments while maintaining a focus on quality and innovation. In Canada Toronto, where the food scene is as dynamic as its population, I believe my skills align perfectly with the demands of this market. The city’s reputation for embracing global flavors and celebrating local ingredients makes it an ideal place for a Chef like myself to thrive. Whether it’s crafting a seasonal menu that highlights Ontario-grown produce or introducing fusion dishes that reflect Toronto’s multicultural identity, I am committed to creating experiences that resonate with both locals and visitors.</w:t>
      </w:r>
    </w:p>
    <w:p>
      <w:pPr>
        <w:pStyle w:val="BodyText"/>
      </w:pPr>
      <w:r>
        <w:t xml:space="preserve">One of the key aspects of being a Chef in Canada Toronto is the ability to navigate the unique challenges and opportunities presented by this bustling metropolis. The city’s diverse population means there is an ever-growing demand for culinary variety, from traditional comfort foods to avant-garde gastronomy. My experience in managing high-pressure kitchen environments, combined with my attention to detail and organizational skills, ensures that I can contribute effectively to your establishment’s success. I am particularly drawn to your commitment to [mention something specific about the restaurant or its philosophy, e.g., "sustainable practices" or "community engagement"], as these values align closely with my own.</w:t>
      </w:r>
    </w:p>
    <w:p>
      <w:pPr>
        <w:pStyle w:val="BodyText"/>
      </w:pPr>
      <w:r>
        <w:t xml:space="preserve">As a Chef in Canada Toronto, I understand the importance of cultural sensitivity and adaptability. The city’s culinary landscape is shaped by immigrants from around the world, each bringing their own traditions and techniques. This diversity has inspired me to continuously expand my knowledge of global cuisines while staying rooted in the principles of excellence and authenticity. My ability to collaborate with a team of diverse chefs and staff ensures that I can contribute to a cohesive and innovative kitchen environment.</w:t>
      </w:r>
    </w:p>
    <w:p>
      <w:pPr>
        <w:pStyle w:val="BodyText"/>
      </w:pPr>
      <w:r>
        <w:t xml:space="preserve">In addition to my technical expertise, I bring a strong work ethic, leadership abilities, and a passion for mentoring aspiring chefs. I believe that fostering growth within the kitchen is essential for creating a motivated and skilled team. In my previous roles, I have mentored junior staff, encouraged creativity in menu development, and maintained high standards of hygiene and safety—key requirements in Canada’s stringent food regulations. My experience with [mention specific certifications or training, e.g., "HACCP certification" or "food safety courses"] further reinforces my commitment to upholding the highest standards in any kitchen.</w:t>
      </w:r>
    </w:p>
    <w:p>
      <w:pPr>
        <w:pStyle w:val="BodyText"/>
      </w:pPr>
      <w:r>
        <w:t xml:space="preserve">Canada Toronto offers a unique blend of opportunity and challenge for chefs who are passionate about their craft. The city’s thriving food scene, coupled with its emphasis on sustainability and innovation, presents an exciting platform for culinary professionals to leave a lasting impact. As a Chef, I am driven by the desire to create dishes that not only satisfy the palate but also tell a story—whether it’s through the use of seasonal ingredients, traditional techniques, or contemporary twists. I am confident that my background and vision will allow me to contribute meaningfully to your team.</w:t>
      </w:r>
    </w:p>
    <w:p>
      <w:pPr>
        <w:pStyle w:val="BodyText"/>
      </w:pPr>
      <w:r>
        <w:t xml:space="preserve">Finally, I would like to emphasize my enthusiasm for becoming part of Canada Toronto’s culinary community. The city’s energy, creativity, and dedication to excellence have always inspired me, and I am eager to bring my skills and passion to a new chapter in my career. Thank you for considering my application. I would welcome the opportunity to discuss how my experience and vision align with the goals of your restaurant.</w:t>
      </w:r>
    </w:p>
    <w:p>
      <w:pPr>
        <w:pStyle w:val="BodyText"/>
      </w:pPr>
      <w:r>
        <w:t xml:space="preserve">Sincerely,</w:t>
      </w:r>
      <w:r>
        <w:br/>
      </w:r>
      <w:r>
        <w:t xml:space="preserve">[Your Full Name]</w:t>
      </w:r>
      <w:r>
        <w:br/>
      </w:r>
      <w:r>
        <w:t xml:space="preserve">[Your Contact Information]</w:t>
      </w:r>
      <w:r>
        <w:br/>
      </w:r>
      <w:r>
        <w:t xml:space="preserve">[LinkedIn or Portfolio URL,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Canada Toronto</dc:title>
  <dc:creator/>
  <dc:language>en</dc:language>
  <cp:keywords/>
  <dcterms:created xsi:type="dcterms:W3CDTF">2026-07-20T18:05:04Z</dcterms:created>
  <dcterms:modified xsi:type="dcterms:W3CDTF">2026-07-20T18:05:04Z</dcterms:modified>
</cp:coreProperties>
</file>

<file path=docProps/custom.xml><?xml version="1.0" encoding="utf-8"?>
<Properties xmlns="http://schemas.openxmlformats.org/officeDocument/2006/custom-properties" xmlns:vt="http://schemas.openxmlformats.org/officeDocument/2006/docPropsVTypes"/>
</file>